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Wellington</w:t>
      </w:r>
    </w:p>
    <w:bookmarkStart w:id="20" w:name="your-name"/>
    <w:p>
      <w:pPr>
        <w:pStyle w:val="Heading1"/>
      </w:pPr>
      <w:r>
        <w:t xml:space="preserve">Your Name</w:t>
      </w:r>
    </w:p>
    <w:p>
      <w:pPr>
        <w:pStyle w:val="FirstParagraph"/>
      </w:pPr>
      <w:r>
        <w:t xml:space="preserve">Your Address</w:t>
      </w:r>
      <w:r>
        <w:br/>
      </w:r>
      <w:r>
        <w:t xml:space="preserve">City, Postal Code</w:t>
      </w:r>
      <w:r>
        <w:br/>
      </w:r>
      <w:r>
        <w:t xml:space="preserve">Email Address | Phone Number</w:t>
      </w:r>
    </w:p>
    <w:p>
      <w:pPr>
        <w:pStyle w:val="BodyText"/>
      </w:pPr>
      <w:r>
        <w:t xml:space="preserve">Date: October 26, 2023</w:t>
      </w:r>
    </w:p>
    <w:bookmarkEnd w:id="20"/>
    <w:p>
      <w:pPr>
        <w:pStyle w:val="BodyText"/>
      </w:pPr>
      <w:r>
        <w:t xml:space="preserve">Hiring Manager</w:t>
      </w:r>
      <w:r>
        <w:br/>
      </w:r>
      <w:r>
        <w:t xml:space="preserve">[Media Organization Name]</w:t>
      </w:r>
      <w:r>
        <w:br/>
      </w:r>
      <w:r>
        <w:t xml:space="preserve">Wellington Central</w:t>
      </w:r>
      <w:r>
        <w:br/>
      </w:r>
      <w:r>
        <w:t xml:space="preserve">Wellington, New Zealand</w:t>
      </w:r>
    </w:p>
    <w:p>
      <w:pPr>
        <w:pStyle w:val="BodyText"/>
      </w:pPr>
      <w:r>
        <w:t xml:space="preserve">Subject: Internship Application Letter for Journalist Position</w:t>
      </w:r>
    </w:p>
    <w:p>
      <w:pPr>
        <w:pStyle w:val="BodyText"/>
      </w:pPr>
      <w:r>
        <w:t xml:space="preserve">Dear Hiring Manager,</w:t>
      </w:r>
    </w:p>
    <w:p>
      <w:pPr>
        <w:pStyle w:val="BodyText"/>
      </w:pPr>
      <w:r>
        <w:t xml:space="preserve">It is with profound enthusiasm that I submit this Internship Application Letter for the Journalism Internship position at your esteemed media organization in New Zealand Wellington. As a passionate journalism student deeply committed to the ethical storytelling traditions of Aotearoa, I have long admired your publication's dedication to amplifying diverse voices and holding power accountable within our communities. This opportunity represents more than just an internship—it is a vital step toward becoming a responsible and impactful Journalist in the dynamic media landscape of New Zealand Wellington.</w:t>
      </w:r>
    </w:p>
    <w:p>
      <w:pPr>
        <w:pStyle w:val="BodyText"/>
      </w:pPr>
      <w:r>
        <w:t xml:space="preserve">My academic journey at Victoria University of Wellington, where I am completing my Bachelor of Communication Studies with Honours in Journalism, has equipped me with rigorous training in news writing, multimedia storytelling, and ethical reporting practices. My thesis on "Indigenous Storytelling Frameworks in Contemporary New Zealand Media" required extensive fieldwork across Te Whanganui-a-Tara (Wellington), where I conducted interviews with Māori journalists at Ngāti Kahungunu and local community radio stations. This experience ignited my understanding that meaningful journalism must be rooted in place, context, and cultural sensitivity—principles I recognize as central to your organization's mission. The chance to learn from seasoned professionals within the very heart of New Zealand Wellington would allow me to bridge academic theory with practical application while contributing fresh perspectives to your team.</w:t>
      </w:r>
    </w:p>
    <w:p>
      <w:pPr>
        <w:pStyle w:val="BodyText"/>
      </w:pPr>
      <w:r>
        <w:t xml:space="preserve">What truly draws me to this internship is the unique position of journalism in New Zealand Wellington—a city where media intersects with politics, culture, and community action. Having grown up in the Wellington region, I have witnessed firsthand how local journalism shapes public discourse during pivotal moments: from climate protests at Parliament Grounds to cultural events like Te Matatini. Your organization's recent investigative series on urban housing equity in Lower Hutt exemplifies the kind of impactful work I aspire to contribute to. As a future Journalist, I am committed to serving communities rather than merely reporting on them, and I believe Wellington’s vibrant media ecosystem offers the perfect crucible for this ethos.</w:t>
      </w:r>
    </w:p>
    <w:p>
      <w:pPr>
        <w:pStyle w:val="BodyText"/>
      </w:pPr>
      <w:r>
        <w:t xml:space="preserve">My practical experience aligns closely with your requirements. As a contributing writer for the Victoria University student newspaper *The Phoenix*, I developed strong deadline discipline while covering campus events and local council meetings. Recently, I collaborated with Radio Waatea to produce a podcast series on Māori youth entrepreneurship—a project that demanded cultural competency, careful source verification, and multimedia adaptation. Additionally, my internship with the *Wellington Times* during the 2023 Local Government Elections provided hands-on training in press conferences and data journalism. I meticulously documented election coverage through both written reports and social media updates, resulting in a 30% increase in audience engagement for their digital platform. These experiences taught me that effective journalism requires not just skill but empathy—particularly when covering marginalized communities in New Zealand Wellington.</w:t>
      </w:r>
    </w:p>
    <w:p>
      <w:pPr>
        <w:pStyle w:val="BodyText"/>
      </w:pPr>
      <w:r>
        <w:t xml:space="preserve">I am also deeply invested in the technological evolution of modern journalism. I have completed certified training in Adobe Creative Suite and data visualization tools, enabling me to create engaging multimedia packages. For example, I developed an interactive map highlighting affordable housing hotspots across Wellington for my university project—a tool that received praise from the City Council’s planning department. As a journalist-in-training, I recognize that today’s media landscape demands adaptability; I am eager to apply these technical skills under your guidance while learning traditional journalistic fundamentals like sourcing and verification.</w:t>
      </w:r>
    </w:p>
    <w:p>
      <w:pPr>
        <w:pStyle w:val="BodyText"/>
      </w:pPr>
      <w:r>
        <w:t xml:space="preserve">Beyond professional skills, my connection to New Zealand Wellington transcends geography. My family has lived in the city for three generations, and I actively participate in local initiatives such as the Wellington Writers Festival outreach program. I understand that journalism here is not just a profession—it’s a community service deeply intertwined with our nation’s identity. The values of *whanaungatanga* (relationship-building) and *kaitiakitanga* (guardianship) that permeate Māori culture resonate with my approach to storytelling. I am eager to learn from your team how these philosophies can enrich journalism in a multicultural city like Wellington, ensuring our narratives reflect the full spectrum of Aotearoa’s people.</w:t>
      </w:r>
    </w:p>
    <w:p>
      <w:pPr>
        <w:pStyle w:val="BodyText"/>
      </w:pPr>
      <w:r>
        <w:t xml:space="preserve">I have attached my resume, writing portfolio showcasing 15 published pieces (including election coverage and feature articles), and two academic references. Among these is Professor Lisa Tumahai from Victoria University’s Journalism Department, who has mentored me through challenging reporting projects in Wellington's urban settings. I would welcome the opportunity to discuss how my background in New Zealand media contexts, cultural awareness, and digital storytelling aligns with your organization’s vision during an interview.</w:t>
      </w:r>
    </w:p>
    <w:p>
      <w:pPr>
        <w:pStyle w:val="BodyText"/>
      </w:pPr>
      <w:r>
        <w:t xml:space="preserve">In closing, this Internship Application Letter represents not just an application but a heartfelt commitment to contribute meaningfully to journalism in New Zealand Wellington. I am excited about the possibility of learning from your award-winning team while supporting the vital work that keeps our democracy informed and communities connected. Thank you for considering my candidacy as I prepare to join the next generation of Journalists shaping stories that matter—from Te Whanganui-a-Tara to every corner of Aotearoa.</w:t>
      </w:r>
    </w:p>
    <w:p>
      <w:pPr>
        <w:pStyle w:val="BodyText"/>
      </w:pPr>
      <w:r>
        <w:t xml:space="preserve">Respectfully yours,</w:t>
      </w:r>
      <w:r>
        <w:br/>
      </w:r>
      <w:r>
        <w:br/>
      </w:r>
    </w:p>
    <w:p>
      <w:pPr>
        <w:pStyle w:val="BodyText"/>
      </w:pPr>
      <w:r>
        <w:t xml:space="preserve">Your Full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Wellington</dc:title>
  <dc:creator/>
  <dc:language>en</dc:language>
  <cp:keywords/>
  <dcterms:created xsi:type="dcterms:W3CDTF">2026-07-24T04:53:03Z</dcterms:created>
  <dcterms:modified xsi:type="dcterms:W3CDTF">2026-07-24T04:53:03Z</dcterms:modified>
</cp:coreProperties>
</file>

<file path=docProps/custom.xml><?xml version="1.0" encoding="utf-8"?>
<Properties xmlns="http://schemas.openxmlformats.org/officeDocument/2006/custom-properties" xmlns:vt="http://schemas.openxmlformats.org/officeDocument/2006/docPropsVTypes"/>
</file>